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MRA endpoi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put variable (units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earman correlation, rho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/>
              </w:rPr>
              <w:t xml:space="default"> C. jejun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LY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 drinking water consumed (L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obability of infe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 drinking water consumed (L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os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 drinking water consumed (L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LY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RV (unitles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93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obability of infe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RV (unitles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93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os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RV (unitles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93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LY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obability of illness given infection (unitles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3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LY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 raw water pathogen concentration (CFU or oocysts/L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9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obability of infe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 raw water pathogen concentration (CFU or oocysts/L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0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os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 raw water pathogen concentration (CFU or oocysts/L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08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/>
              </w:rPr>
              <w:t xml:space="default">G. lambl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LY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 drinking water consumed (L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0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obability of infe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 drinking water consumed (L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os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 drinking water consumed (L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LY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RV (unitles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94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obability of infe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RV (unitles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95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os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RV (unitles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95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LY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obability of illness given infection (unitles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7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LY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 raw water pathogen concentration (CFU or oocysts/L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5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obability of infe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 raw water pathogen concentration (CFU or oocysts/L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os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 raw water pathogen concentration (CFU or oocysts/L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003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08T22:17:22Z</dcterms:created>
  <dcterms:modified xsi:type="dcterms:W3CDTF">2024-03-08T22:1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